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960F13" w14:textId="77777777" w:rsidR="00B21126" w:rsidRDefault="00B21126" w:rsidP="00C476E7">
      <w:pPr>
        <w:pStyle w:val="NoSpacing"/>
        <w:jc w:val="center"/>
        <w:rPr>
          <w:rFonts w:ascii="Bookman Old Style" w:hAnsi="Bookman Old Style"/>
          <w:sz w:val="24"/>
          <w:szCs w:val="24"/>
        </w:rPr>
      </w:pPr>
    </w:p>
    <w:p w14:paraId="4B960F14" w14:textId="77777777" w:rsidR="00B30581" w:rsidRDefault="00B30581" w:rsidP="00C476E7">
      <w:pPr>
        <w:pStyle w:val="NoSpacing"/>
        <w:jc w:val="center"/>
        <w:rPr>
          <w:rFonts w:ascii="Bookman Old Style" w:hAnsi="Bookman Old Style"/>
          <w:sz w:val="24"/>
          <w:szCs w:val="24"/>
        </w:rPr>
      </w:pPr>
    </w:p>
    <w:p w14:paraId="4B960F15" w14:textId="77777777" w:rsidR="00C476E7" w:rsidRPr="00F52D1D" w:rsidRDefault="00C476E7" w:rsidP="00C476E7">
      <w:pPr>
        <w:pStyle w:val="NoSpacing"/>
        <w:jc w:val="center"/>
        <w:rPr>
          <w:rFonts w:ascii="Bookman Old Style" w:hAnsi="Bookman Old Style"/>
          <w:sz w:val="36"/>
          <w:szCs w:val="36"/>
        </w:rPr>
      </w:pPr>
      <w:r w:rsidRPr="00F52D1D">
        <w:rPr>
          <w:rFonts w:ascii="Bookman Old Style" w:hAnsi="Bookman Old Style"/>
          <w:sz w:val="36"/>
          <w:szCs w:val="36"/>
        </w:rPr>
        <w:t xml:space="preserve">AP United States Government </w:t>
      </w:r>
    </w:p>
    <w:p w14:paraId="4B960F16" w14:textId="77777777" w:rsidR="0061571E" w:rsidRDefault="00C31A15" w:rsidP="00C476E7">
      <w:pPr>
        <w:pStyle w:val="NoSpacing"/>
        <w:jc w:val="center"/>
        <w:rPr>
          <w:rFonts w:ascii="Bookman Old Style" w:hAnsi="Bookman Old Style"/>
          <w:sz w:val="36"/>
          <w:szCs w:val="36"/>
        </w:rPr>
      </w:pPr>
      <w:r>
        <w:rPr>
          <w:rFonts w:ascii="Bookman Old Style" w:hAnsi="Bookman Old Style"/>
          <w:sz w:val="36"/>
          <w:szCs w:val="36"/>
        </w:rPr>
        <w:t>Unit 4</w:t>
      </w:r>
      <w:r w:rsidR="0061571E">
        <w:rPr>
          <w:rFonts w:ascii="Bookman Old Style" w:hAnsi="Bookman Old Style"/>
          <w:sz w:val="36"/>
          <w:szCs w:val="36"/>
        </w:rPr>
        <w:t xml:space="preserve"> Calendar:</w:t>
      </w:r>
    </w:p>
    <w:p w14:paraId="4B960F17" w14:textId="77777777" w:rsidR="00B30581" w:rsidRDefault="0061571E" w:rsidP="00C476E7">
      <w:pPr>
        <w:pStyle w:val="NoSpacing"/>
        <w:jc w:val="center"/>
        <w:rPr>
          <w:rFonts w:ascii="Bookman Old Style" w:hAnsi="Bookman Old Style"/>
          <w:sz w:val="36"/>
          <w:szCs w:val="36"/>
        </w:rPr>
      </w:pPr>
      <w:r>
        <w:rPr>
          <w:rFonts w:ascii="Bookman Old Style" w:hAnsi="Bookman Old Style"/>
          <w:sz w:val="36"/>
          <w:szCs w:val="36"/>
        </w:rPr>
        <w:t>President and Bureaucracies</w:t>
      </w:r>
    </w:p>
    <w:p w14:paraId="4B960F18" w14:textId="77777777" w:rsidR="00C476E7" w:rsidRPr="00F52D1D" w:rsidRDefault="00B30581" w:rsidP="00C476E7">
      <w:pPr>
        <w:pStyle w:val="NoSpacing"/>
        <w:jc w:val="center"/>
        <w:rPr>
          <w:rFonts w:ascii="Bookman Old Style" w:hAnsi="Bookman Old Style"/>
          <w:sz w:val="36"/>
          <w:szCs w:val="36"/>
        </w:rPr>
      </w:pPr>
      <w:r w:rsidRPr="00B30581">
        <w:rPr>
          <w:rFonts w:ascii="Arial" w:hAnsi="Arial" w:cs="Arial"/>
          <w:noProof/>
          <w:sz w:val="20"/>
          <w:szCs w:val="20"/>
        </w:rPr>
        <w:t xml:space="preserve"> </w:t>
      </w: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4B961013" wp14:editId="4B961014">
            <wp:extent cx="2094564" cy="1436969"/>
            <wp:effectExtent l="0" t="0" r="1270" b="0"/>
            <wp:docPr id="1" name="Picture 1" descr="http://www.hlregulation.com/files/2013/03/Presidential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hlregulation.com/files/2013/03/Presidential-Seal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675" cy="1441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60F19" w14:textId="77777777" w:rsidR="00B30581" w:rsidRDefault="00B30581" w:rsidP="00C476E7">
      <w:pPr>
        <w:pStyle w:val="NoSpacing"/>
        <w:jc w:val="center"/>
        <w:rPr>
          <w:rFonts w:ascii="Bookman Old Style" w:hAnsi="Bookman Old Style"/>
          <w:sz w:val="24"/>
          <w:szCs w:val="24"/>
        </w:rPr>
        <w:sectPr w:rsidR="00B30581" w:rsidSect="00B30581">
          <w:type w:val="continuous"/>
          <w:pgSz w:w="12240" w:h="15840"/>
          <w:pgMar w:top="63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180"/>
          <w:docGrid w:linePitch="360"/>
        </w:sectPr>
      </w:pPr>
    </w:p>
    <w:p w14:paraId="4B960F1A" w14:textId="77777777" w:rsidR="005A3236" w:rsidRDefault="005A3236" w:rsidP="00C476E7">
      <w:pPr>
        <w:pStyle w:val="NoSpacing"/>
        <w:jc w:val="center"/>
        <w:rPr>
          <w:rFonts w:ascii="Bookman Old Style" w:hAnsi="Bookman Old Style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6"/>
        <w:gridCol w:w="2115"/>
        <w:gridCol w:w="3678"/>
        <w:gridCol w:w="3275"/>
      </w:tblGrid>
      <w:tr w:rsidR="00C476E7" w:rsidRPr="00612F52" w14:paraId="4B960F20" w14:textId="77777777" w:rsidTr="00F95207">
        <w:tc>
          <w:tcPr>
            <w:tcW w:w="1326" w:type="dxa"/>
          </w:tcPr>
          <w:p w14:paraId="4B960F1B" w14:textId="77777777" w:rsidR="00C476E7" w:rsidRPr="00612F52" w:rsidRDefault="00C476E7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612F52">
              <w:rPr>
                <w:rFonts w:ascii="Bookman Old Style" w:hAnsi="Bookman Old Style"/>
                <w:sz w:val="20"/>
                <w:szCs w:val="20"/>
              </w:rPr>
              <w:t>Date</w:t>
            </w:r>
          </w:p>
        </w:tc>
        <w:tc>
          <w:tcPr>
            <w:tcW w:w="2115" w:type="dxa"/>
            <w:shd w:val="clear" w:color="auto" w:fill="FFFFFF" w:themeFill="background1"/>
          </w:tcPr>
          <w:p w14:paraId="4B960F1C" w14:textId="77777777" w:rsidR="00C476E7" w:rsidRDefault="00C476E7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Assignments Due</w:t>
            </w:r>
          </w:p>
          <w:p w14:paraId="4B960F1D" w14:textId="77777777" w:rsidR="00C476E7" w:rsidRPr="00612F52" w:rsidRDefault="00C476E7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Assessments</w:t>
            </w:r>
          </w:p>
        </w:tc>
        <w:tc>
          <w:tcPr>
            <w:tcW w:w="3678" w:type="dxa"/>
          </w:tcPr>
          <w:p w14:paraId="4B960F1E" w14:textId="77777777" w:rsidR="00C476E7" w:rsidRPr="00612F52" w:rsidRDefault="00C476E7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In-Class</w:t>
            </w:r>
          </w:p>
        </w:tc>
        <w:tc>
          <w:tcPr>
            <w:tcW w:w="3275" w:type="dxa"/>
          </w:tcPr>
          <w:p w14:paraId="4B960F1F" w14:textId="77777777" w:rsidR="00C476E7" w:rsidRPr="00612F52" w:rsidRDefault="00C476E7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Homework/Reading Assignment</w:t>
            </w:r>
          </w:p>
        </w:tc>
      </w:tr>
      <w:tr w:rsidR="003B5FF8" w:rsidRPr="00612F52" w14:paraId="5FEDC07C" w14:textId="77777777" w:rsidTr="0013278D">
        <w:tc>
          <w:tcPr>
            <w:tcW w:w="1326" w:type="dxa"/>
          </w:tcPr>
          <w:p w14:paraId="0E1084D7" w14:textId="77777777" w:rsidR="003B5FF8" w:rsidRDefault="003B5FF8" w:rsidP="0013278D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Monday</w:t>
            </w:r>
          </w:p>
          <w:p w14:paraId="2AC4E8A6" w14:textId="6FA2D07B" w:rsidR="003B5FF8" w:rsidRDefault="003B5FF8" w:rsidP="0013278D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1/</w:t>
            </w:r>
            <w:r w:rsidR="00023F09">
              <w:rPr>
                <w:rFonts w:ascii="Bookman Old Style" w:hAnsi="Bookman Old Style"/>
                <w:sz w:val="20"/>
                <w:szCs w:val="20"/>
              </w:rPr>
              <w:t>12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5F1DF927" w14:textId="77777777" w:rsidR="003B5FF8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1BEC26A3" w14:textId="77777777" w:rsidR="003B5FF8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D92EA0B" w14:textId="534ECD63" w:rsidR="003B5FF8" w:rsidRDefault="00D24395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War Power and POTUS in Check</w:t>
            </w:r>
          </w:p>
        </w:tc>
        <w:tc>
          <w:tcPr>
            <w:tcW w:w="3275" w:type="dxa"/>
          </w:tcPr>
          <w:p w14:paraId="182995FE" w14:textId="77777777" w:rsidR="003B5FF8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0E6BFDA1" w14:textId="77777777" w:rsidR="003B5FF8" w:rsidRPr="00612F52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ad and Complete Ch. 12.5</w:t>
            </w:r>
          </w:p>
        </w:tc>
      </w:tr>
      <w:tr w:rsidR="003B5FF8" w:rsidRPr="00612F52" w14:paraId="6DEC3442" w14:textId="77777777" w:rsidTr="0013278D">
        <w:tc>
          <w:tcPr>
            <w:tcW w:w="1326" w:type="dxa"/>
          </w:tcPr>
          <w:p w14:paraId="3EFE3B53" w14:textId="77777777" w:rsidR="003B5FF8" w:rsidRDefault="003B5FF8" w:rsidP="0013278D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Tuesday</w:t>
            </w:r>
          </w:p>
          <w:p w14:paraId="3A36B6AB" w14:textId="4243BBF1" w:rsidR="003B5FF8" w:rsidRPr="00612F52" w:rsidRDefault="003B5FF8" w:rsidP="0013278D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1/</w:t>
            </w:r>
            <w:r w:rsidR="00023F09">
              <w:rPr>
                <w:rFonts w:ascii="Bookman Old Style" w:hAnsi="Bookman Old Style"/>
                <w:sz w:val="20"/>
                <w:szCs w:val="20"/>
              </w:rPr>
              <w:t>13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600A9DF4" w14:textId="77777777" w:rsidR="003B5FF8" w:rsidRPr="00612F52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66B570E8" w14:textId="77777777" w:rsidR="00D24395" w:rsidRDefault="00D24395" w:rsidP="00D24395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Our new normal</w:t>
            </w:r>
          </w:p>
          <w:p w14:paraId="34E19247" w14:textId="3D6E15D2" w:rsidR="0071108B" w:rsidRPr="00612F52" w:rsidRDefault="005E6342" w:rsidP="00D24395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Review and </w:t>
            </w:r>
            <w:r w:rsidR="0071108B">
              <w:rPr>
                <w:rFonts w:ascii="Bookman Old Style" w:hAnsi="Bookman Old Style"/>
                <w:sz w:val="20"/>
                <w:szCs w:val="20"/>
              </w:rPr>
              <w:t>FRQ</w:t>
            </w:r>
          </w:p>
        </w:tc>
        <w:tc>
          <w:tcPr>
            <w:tcW w:w="3275" w:type="dxa"/>
          </w:tcPr>
          <w:p w14:paraId="4CB573A0" w14:textId="77777777" w:rsidR="003B5FF8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6821A60D" w14:textId="77777777" w:rsidR="003B5FF8" w:rsidRPr="00612F52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ad and Completer Ch.12.6</w:t>
            </w:r>
          </w:p>
        </w:tc>
      </w:tr>
      <w:tr w:rsidR="003B5FF8" w14:paraId="79A2E711" w14:textId="77777777" w:rsidTr="0013278D">
        <w:tc>
          <w:tcPr>
            <w:tcW w:w="1326" w:type="dxa"/>
          </w:tcPr>
          <w:p w14:paraId="199DCBA1" w14:textId="77777777" w:rsidR="003B5FF8" w:rsidRDefault="003B5FF8" w:rsidP="0013278D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Wednesday</w:t>
            </w:r>
          </w:p>
          <w:p w14:paraId="55999882" w14:textId="7CC2ABCA" w:rsidR="003B5FF8" w:rsidRDefault="003B5FF8" w:rsidP="0013278D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1/</w:t>
            </w:r>
            <w:r w:rsidR="00023F09">
              <w:rPr>
                <w:rFonts w:ascii="Bookman Old Style" w:hAnsi="Bookman Old Style"/>
                <w:sz w:val="20"/>
                <w:szCs w:val="20"/>
              </w:rPr>
              <w:t>14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007C95D6" w14:textId="77777777" w:rsidR="003B5FF8" w:rsidRPr="00612F52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18D90993" w14:textId="77777777" w:rsidR="005E6342" w:rsidRDefault="005E6342" w:rsidP="005E63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26A2416F" w14:textId="706975CC" w:rsidR="003B5FF8" w:rsidRDefault="005E6342" w:rsidP="005E63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Review and </w:t>
            </w:r>
            <w:r w:rsidR="0071108B">
              <w:rPr>
                <w:rFonts w:ascii="Bookman Old Style" w:hAnsi="Bookman Old Style"/>
                <w:sz w:val="20"/>
                <w:szCs w:val="20"/>
              </w:rPr>
              <w:t>FRQ</w:t>
            </w:r>
          </w:p>
        </w:tc>
        <w:tc>
          <w:tcPr>
            <w:tcW w:w="3275" w:type="dxa"/>
          </w:tcPr>
          <w:p w14:paraId="39B4F81F" w14:textId="77777777" w:rsidR="003B5FF8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Read and Complete </w:t>
            </w:r>
          </w:p>
          <w:p w14:paraId="6E9F8AF6" w14:textId="77777777" w:rsidR="003B5FF8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Ch. 12.7 &amp; 12.8</w:t>
            </w:r>
          </w:p>
        </w:tc>
      </w:tr>
      <w:tr w:rsidR="003B5FF8" w:rsidRPr="00612F52" w14:paraId="7D9EEC73" w14:textId="77777777" w:rsidTr="0013278D">
        <w:tc>
          <w:tcPr>
            <w:tcW w:w="1326" w:type="dxa"/>
          </w:tcPr>
          <w:p w14:paraId="79875FFF" w14:textId="77777777" w:rsidR="003B5FF8" w:rsidRDefault="003B5FF8" w:rsidP="0013278D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Thursday</w:t>
            </w:r>
          </w:p>
          <w:p w14:paraId="597ABE55" w14:textId="37F62A2A" w:rsidR="003B5FF8" w:rsidRPr="00612F52" w:rsidRDefault="003B5FF8" w:rsidP="0013278D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1/</w:t>
            </w:r>
            <w:r w:rsidR="00023F09">
              <w:rPr>
                <w:rFonts w:ascii="Bookman Old Style" w:hAnsi="Bookman Old Style"/>
                <w:sz w:val="20"/>
                <w:szCs w:val="20"/>
              </w:rPr>
              <w:t>15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6550E2FE" w14:textId="467E5F81" w:rsidR="003B5FF8" w:rsidRPr="00612F52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6B210ADB" w14:textId="77777777" w:rsidR="003B5FF8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6DAA5291" w14:textId="344B0C75" w:rsidR="003B5FF8" w:rsidRPr="00612F52" w:rsidRDefault="0071108B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Work on you POTUS Report card</w:t>
            </w:r>
          </w:p>
        </w:tc>
        <w:tc>
          <w:tcPr>
            <w:tcW w:w="3275" w:type="dxa"/>
          </w:tcPr>
          <w:p w14:paraId="3A2E6ACE" w14:textId="77777777" w:rsidR="003B5FF8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21C42A7E" w14:textId="77777777" w:rsidR="003B5FF8" w:rsidRPr="00612F52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Finish you POTUS Project</w:t>
            </w:r>
          </w:p>
        </w:tc>
      </w:tr>
      <w:tr w:rsidR="003B5FF8" w:rsidRPr="00612F52" w14:paraId="39E6FDC3" w14:textId="77777777" w:rsidTr="0013278D">
        <w:tc>
          <w:tcPr>
            <w:tcW w:w="1326" w:type="dxa"/>
          </w:tcPr>
          <w:p w14:paraId="54E1FF52" w14:textId="77777777" w:rsidR="003B5FF8" w:rsidRDefault="003B5FF8" w:rsidP="0013278D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Friday</w:t>
            </w:r>
          </w:p>
          <w:p w14:paraId="7D0CDD41" w14:textId="7201ED6D" w:rsidR="003B5FF8" w:rsidRPr="00612F52" w:rsidRDefault="003B5FF8" w:rsidP="0013278D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</w:t>
            </w:r>
            <w:r w:rsidR="00023F09">
              <w:rPr>
                <w:rFonts w:ascii="Bookman Old Style" w:hAnsi="Bookman Old Style"/>
                <w:sz w:val="20"/>
                <w:szCs w:val="20"/>
              </w:rPr>
              <w:t>16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7190F91A" w14:textId="77777777" w:rsidR="003B5FF8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POTUS Rep. Card!</w:t>
            </w:r>
          </w:p>
          <w:p w14:paraId="61B14943" w14:textId="77777777" w:rsidR="003B5FF8" w:rsidRPr="00612F52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Ch. 12 Outline</w:t>
            </w:r>
          </w:p>
        </w:tc>
        <w:tc>
          <w:tcPr>
            <w:tcW w:w="3678" w:type="dxa"/>
          </w:tcPr>
          <w:p w14:paraId="315C12D4" w14:textId="77777777" w:rsidR="00592237" w:rsidRDefault="00592237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6A0E3072" w14:textId="4524D715" w:rsidR="003B5FF8" w:rsidRPr="00612F52" w:rsidRDefault="00992ECF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Work on your Chapter 14 Outline</w:t>
            </w:r>
          </w:p>
        </w:tc>
        <w:tc>
          <w:tcPr>
            <w:tcW w:w="3275" w:type="dxa"/>
          </w:tcPr>
          <w:p w14:paraId="3D656BB1" w14:textId="77777777" w:rsidR="003B5FF8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76E13CD0" w14:textId="77777777" w:rsidR="003B5FF8" w:rsidRPr="00612F52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ad and Complete Ch. 14. 1</w:t>
            </w:r>
          </w:p>
        </w:tc>
      </w:tr>
      <w:tr w:rsidR="003B5FF8" w:rsidRPr="00612F52" w14:paraId="4480B8FE" w14:textId="77777777" w:rsidTr="0013278D">
        <w:tc>
          <w:tcPr>
            <w:tcW w:w="1326" w:type="dxa"/>
            <w:shd w:val="clear" w:color="auto" w:fill="595959" w:themeFill="text1" w:themeFillTint="A6"/>
          </w:tcPr>
          <w:p w14:paraId="6DA1E19A" w14:textId="77777777" w:rsidR="003B5FF8" w:rsidRDefault="003B5FF8" w:rsidP="0013278D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2115" w:type="dxa"/>
            <w:shd w:val="clear" w:color="auto" w:fill="595959" w:themeFill="text1" w:themeFillTint="A6"/>
          </w:tcPr>
          <w:p w14:paraId="7658C0E3" w14:textId="77777777" w:rsidR="003B5FF8" w:rsidRPr="00612F52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  <w:shd w:val="clear" w:color="auto" w:fill="595959" w:themeFill="text1" w:themeFillTint="A6"/>
          </w:tcPr>
          <w:p w14:paraId="45ECACB1" w14:textId="77777777" w:rsidR="003B5FF8" w:rsidRPr="00612F52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275" w:type="dxa"/>
            <w:shd w:val="clear" w:color="auto" w:fill="595959" w:themeFill="text1" w:themeFillTint="A6"/>
          </w:tcPr>
          <w:p w14:paraId="23A9CF41" w14:textId="77777777" w:rsidR="003B5FF8" w:rsidRPr="00612F52" w:rsidRDefault="003B5FF8" w:rsidP="0013278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F95207" w:rsidRPr="00612F52" w14:paraId="4B960F52" w14:textId="77777777" w:rsidTr="00F95207">
        <w:tc>
          <w:tcPr>
            <w:tcW w:w="10394" w:type="dxa"/>
            <w:gridSpan w:val="4"/>
            <w:shd w:val="clear" w:color="auto" w:fill="FFFFFF" w:themeFill="background1"/>
          </w:tcPr>
          <w:p w14:paraId="4B960F4F" w14:textId="77777777" w:rsidR="00F95207" w:rsidRDefault="00F95207" w:rsidP="0045331B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50" w14:textId="7C7B8B6D" w:rsidR="00F95207" w:rsidRPr="00434EF6" w:rsidRDefault="00F95207" w:rsidP="0045331B">
            <w:pPr>
              <w:pStyle w:val="NoSpacing"/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>
              <w:rPr>
                <w:rFonts w:ascii="Bookman Old Style" w:hAnsi="Bookman Old Style"/>
                <w:b/>
                <w:sz w:val="20"/>
                <w:szCs w:val="20"/>
              </w:rPr>
              <w:t>11/</w:t>
            </w:r>
            <w:r w:rsidR="00CE7680">
              <w:rPr>
                <w:rFonts w:ascii="Bookman Old Style" w:hAnsi="Bookman Old Style"/>
                <w:b/>
                <w:sz w:val="20"/>
                <w:szCs w:val="20"/>
              </w:rPr>
              <w:t>19</w:t>
            </w:r>
            <w:r>
              <w:rPr>
                <w:rFonts w:ascii="Bookman Old Style" w:hAnsi="Bookman Old Style"/>
                <w:b/>
                <w:sz w:val="20"/>
                <w:szCs w:val="20"/>
              </w:rPr>
              <w:t xml:space="preserve"> to 11/</w:t>
            </w:r>
            <w:r w:rsidR="00CE7680">
              <w:rPr>
                <w:rFonts w:ascii="Bookman Old Style" w:hAnsi="Bookman Old Style"/>
                <w:b/>
                <w:sz w:val="20"/>
                <w:szCs w:val="20"/>
              </w:rPr>
              <w:t>23</w:t>
            </w:r>
            <w:r w:rsidRPr="00434EF6">
              <w:rPr>
                <w:rFonts w:ascii="Bookman Old Style" w:hAnsi="Bookman Old Style"/>
                <w:b/>
                <w:sz w:val="20"/>
                <w:szCs w:val="20"/>
              </w:rPr>
              <w:t xml:space="preserve"> </w:t>
            </w:r>
            <w:r w:rsidRPr="00434EF6">
              <w:rPr>
                <w:rFonts w:ascii="Bookman Old Style" w:hAnsi="Bookman Old Style"/>
                <w:b/>
                <w:sz w:val="20"/>
                <w:szCs w:val="20"/>
              </w:rPr>
              <w:sym w:font="Wingdings" w:char="F0E0"/>
            </w:r>
            <w:r w:rsidRPr="00434EF6">
              <w:rPr>
                <w:rFonts w:ascii="Bookman Old Style" w:hAnsi="Bookman Old Style"/>
                <w:b/>
                <w:sz w:val="20"/>
                <w:szCs w:val="20"/>
              </w:rPr>
              <w:t xml:space="preserve">Thanksgiving Break </w:t>
            </w:r>
            <w:r w:rsidRPr="00434EF6">
              <w:rPr>
                <w:rFonts w:ascii="Bookman Old Style" w:hAnsi="Bookman Old Style"/>
                <w:b/>
                <w:sz w:val="20"/>
                <w:szCs w:val="20"/>
              </w:rPr>
              <w:sym w:font="Wingdings" w:char="F0E0"/>
            </w:r>
            <w:r w:rsidRPr="00434EF6">
              <w:rPr>
                <w:rFonts w:ascii="Bookman Old Style" w:hAnsi="Bookman Old Style"/>
                <w:b/>
                <w:sz w:val="20"/>
                <w:szCs w:val="20"/>
              </w:rPr>
              <w:t xml:space="preserve"> NO SCHOOL</w:t>
            </w:r>
          </w:p>
          <w:p w14:paraId="4B960F51" w14:textId="77777777" w:rsidR="00F95207" w:rsidRPr="00612F52" w:rsidRDefault="00F95207" w:rsidP="0045331B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F95207" w:rsidRPr="00612F52" w14:paraId="4B960F57" w14:textId="77777777" w:rsidTr="00F95207">
        <w:tc>
          <w:tcPr>
            <w:tcW w:w="1326" w:type="dxa"/>
            <w:shd w:val="clear" w:color="auto" w:fill="595959" w:themeFill="text1" w:themeFillTint="A6"/>
          </w:tcPr>
          <w:p w14:paraId="4B960F53" w14:textId="77777777" w:rsidR="00F95207" w:rsidRDefault="00F95207" w:rsidP="0045331B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2115" w:type="dxa"/>
            <w:shd w:val="clear" w:color="auto" w:fill="595959" w:themeFill="text1" w:themeFillTint="A6"/>
          </w:tcPr>
          <w:p w14:paraId="4B960F54" w14:textId="77777777" w:rsidR="00F95207" w:rsidRPr="00612F52" w:rsidRDefault="00F95207" w:rsidP="0045331B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  <w:shd w:val="clear" w:color="auto" w:fill="595959" w:themeFill="text1" w:themeFillTint="A6"/>
          </w:tcPr>
          <w:p w14:paraId="4B960F55" w14:textId="77777777" w:rsidR="00F95207" w:rsidRPr="00612F52" w:rsidRDefault="00F95207" w:rsidP="0045331B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275" w:type="dxa"/>
            <w:shd w:val="clear" w:color="auto" w:fill="595959" w:themeFill="text1" w:themeFillTint="A6"/>
          </w:tcPr>
          <w:p w14:paraId="4B960F56" w14:textId="77777777" w:rsidR="00F95207" w:rsidRPr="00612F52" w:rsidRDefault="00F95207" w:rsidP="0045331B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434EF6" w:rsidRPr="00612F52" w14:paraId="4B960F5F" w14:textId="77777777" w:rsidTr="00F95207">
        <w:tc>
          <w:tcPr>
            <w:tcW w:w="1326" w:type="dxa"/>
          </w:tcPr>
          <w:p w14:paraId="4B960F58" w14:textId="77777777" w:rsidR="00434EF6" w:rsidRDefault="00434EF6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Monday</w:t>
            </w:r>
          </w:p>
          <w:p w14:paraId="4B960F59" w14:textId="754D4298" w:rsidR="00434EF6" w:rsidRDefault="00F95207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1/2</w:t>
            </w:r>
            <w:r w:rsidR="00CE7680">
              <w:rPr>
                <w:rFonts w:ascii="Bookman Old Style" w:hAnsi="Bookman Old Style"/>
                <w:sz w:val="20"/>
                <w:szCs w:val="20"/>
              </w:rPr>
              <w:t>6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4B960F5A" w14:textId="77777777" w:rsidR="00434EF6" w:rsidRDefault="00434EF6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3A9D46C8" w14:textId="77777777" w:rsidR="003A1392" w:rsidRDefault="003A1392" w:rsidP="003A139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5C" w14:textId="00C3BD8B" w:rsidR="005E6342" w:rsidRDefault="005E6342" w:rsidP="003A139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view and FRQ</w:t>
            </w:r>
          </w:p>
        </w:tc>
        <w:tc>
          <w:tcPr>
            <w:tcW w:w="3275" w:type="dxa"/>
          </w:tcPr>
          <w:p w14:paraId="4B960F5D" w14:textId="77777777" w:rsidR="00434EF6" w:rsidRDefault="00434EF6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5E" w14:textId="4F32CA25" w:rsidR="00453481" w:rsidRPr="00612F52" w:rsidRDefault="00D1116D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Read and Complete Ch. </w:t>
            </w:r>
            <w:r w:rsidR="005E6342">
              <w:rPr>
                <w:rFonts w:ascii="Bookman Old Style" w:hAnsi="Bookman Old Style"/>
                <w:sz w:val="20"/>
                <w:szCs w:val="20"/>
              </w:rPr>
              <w:t>14.2</w:t>
            </w:r>
          </w:p>
        </w:tc>
      </w:tr>
      <w:tr w:rsidR="00434EF6" w:rsidRPr="00612F52" w14:paraId="4B960F67" w14:textId="77777777" w:rsidTr="00F95207">
        <w:tc>
          <w:tcPr>
            <w:tcW w:w="1326" w:type="dxa"/>
          </w:tcPr>
          <w:p w14:paraId="4B960F60" w14:textId="77777777" w:rsidR="00434EF6" w:rsidRDefault="00434EF6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Tuesday</w:t>
            </w:r>
          </w:p>
          <w:p w14:paraId="4B960F61" w14:textId="29482FB4" w:rsidR="00434EF6" w:rsidRPr="00612F52" w:rsidRDefault="00F95207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1/2</w:t>
            </w:r>
            <w:r w:rsidR="00CE7680">
              <w:rPr>
                <w:rFonts w:ascii="Bookman Old Style" w:hAnsi="Bookman Old Style"/>
                <w:sz w:val="20"/>
                <w:szCs w:val="20"/>
              </w:rPr>
              <w:t>7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4B960F62" w14:textId="77777777" w:rsidR="00434EF6" w:rsidRPr="00612F52" w:rsidRDefault="00434EF6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7AFB17C2" w14:textId="77777777" w:rsidR="005E6342" w:rsidRDefault="005E6342" w:rsidP="005E63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Bureaucracy Info Graphic</w:t>
            </w:r>
          </w:p>
          <w:p w14:paraId="4B960F64" w14:textId="0DCB564E" w:rsidR="00453481" w:rsidRPr="00612F52" w:rsidRDefault="005E6342" w:rsidP="005E63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view POTUS</w:t>
            </w:r>
          </w:p>
        </w:tc>
        <w:tc>
          <w:tcPr>
            <w:tcW w:w="3275" w:type="dxa"/>
          </w:tcPr>
          <w:p w14:paraId="4B960F65" w14:textId="77777777" w:rsidR="00C31A15" w:rsidRDefault="00C31A15" w:rsidP="00C31A15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66" w14:textId="7A1F748D" w:rsidR="00453481" w:rsidRPr="00612F52" w:rsidRDefault="00C31A15" w:rsidP="00C31A15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Read and Completer </w:t>
            </w:r>
            <w:r w:rsidR="00D1116D">
              <w:rPr>
                <w:rFonts w:ascii="Bookman Old Style" w:hAnsi="Bookman Old Style"/>
                <w:sz w:val="20"/>
                <w:szCs w:val="20"/>
              </w:rPr>
              <w:t>Ch.</w:t>
            </w:r>
            <w:r w:rsidR="005E6342">
              <w:rPr>
                <w:rFonts w:ascii="Bookman Old Style" w:hAnsi="Bookman Old Style"/>
                <w:sz w:val="20"/>
                <w:szCs w:val="20"/>
              </w:rPr>
              <w:t>14.3</w:t>
            </w:r>
          </w:p>
        </w:tc>
      </w:tr>
      <w:tr w:rsidR="009A3F7E" w:rsidRPr="00612F52" w14:paraId="4B960F6F" w14:textId="77777777" w:rsidTr="00F95207">
        <w:tc>
          <w:tcPr>
            <w:tcW w:w="1326" w:type="dxa"/>
          </w:tcPr>
          <w:p w14:paraId="4B960F68" w14:textId="77777777" w:rsidR="009A3F7E" w:rsidRDefault="009A3F7E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Wednesday</w:t>
            </w:r>
          </w:p>
          <w:p w14:paraId="4B960F69" w14:textId="23F4FD00" w:rsidR="009A3F7E" w:rsidRDefault="00F95207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1/2</w:t>
            </w:r>
            <w:r w:rsidR="00CE7680">
              <w:rPr>
                <w:rFonts w:ascii="Bookman Old Style" w:hAnsi="Bookman Old Style"/>
                <w:sz w:val="20"/>
                <w:szCs w:val="20"/>
              </w:rPr>
              <w:t>8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4B960F6A" w14:textId="77777777" w:rsidR="009A3F7E" w:rsidRPr="00612F52" w:rsidRDefault="009A3F7E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3373BC5B" w14:textId="77777777" w:rsidR="009A3F7E" w:rsidRDefault="00E81D7D" w:rsidP="00D1116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Notes 14. 1 – 14.3</w:t>
            </w:r>
          </w:p>
          <w:p w14:paraId="4B960F6C" w14:textId="23E59D7D" w:rsidR="00E81D7D" w:rsidRDefault="00B51540" w:rsidP="00D1116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Cabinet and Agency Classifications </w:t>
            </w:r>
          </w:p>
        </w:tc>
        <w:tc>
          <w:tcPr>
            <w:tcW w:w="3275" w:type="dxa"/>
          </w:tcPr>
          <w:p w14:paraId="1B0EC9D4" w14:textId="77777777" w:rsidR="00AE6DAB" w:rsidRDefault="00AE6DAB" w:rsidP="00AE6DAB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</w:p>
          <w:p w14:paraId="4B960F6E" w14:textId="21618C67" w:rsidR="009A3F7E" w:rsidRDefault="00D1116D" w:rsidP="00AE6DAB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ad and Complete Ch.</w:t>
            </w:r>
            <w:r w:rsidR="005E6342">
              <w:rPr>
                <w:rFonts w:ascii="Bookman Old Style" w:hAnsi="Bookman Old Style"/>
                <w:sz w:val="20"/>
                <w:szCs w:val="20"/>
              </w:rPr>
              <w:t>14.4</w:t>
            </w:r>
          </w:p>
        </w:tc>
      </w:tr>
      <w:tr w:rsidR="00434EF6" w:rsidRPr="00612F52" w14:paraId="4B960F78" w14:textId="77777777" w:rsidTr="00F95207">
        <w:tc>
          <w:tcPr>
            <w:tcW w:w="1326" w:type="dxa"/>
          </w:tcPr>
          <w:p w14:paraId="4B960F70" w14:textId="77777777" w:rsidR="00434EF6" w:rsidRDefault="00434EF6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Thursday</w:t>
            </w:r>
          </w:p>
          <w:p w14:paraId="4B960F71" w14:textId="09A5DA0B" w:rsidR="00434EF6" w:rsidRPr="00612F52" w:rsidRDefault="00F95207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1/</w:t>
            </w:r>
            <w:r w:rsidR="00CE7680">
              <w:rPr>
                <w:rFonts w:ascii="Bookman Old Style" w:hAnsi="Bookman Old Style"/>
                <w:sz w:val="20"/>
                <w:szCs w:val="20"/>
              </w:rPr>
              <w:t>29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4B960F73" w14:textId="685B2C10" w:rsidR="00D1116D" w:rsidRPr="00612F52" w:rsidRDefault="00D1116D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3B214D7E" w14:textId="23E1D99D" w:rsidR="00340592" w:rsidRDefault="00340592" w:rsidP="0034059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75" w14:textId="556CB92E" w:rsidR="00D1116D" w:rsidRPr="00612F52" w:rsidRDefault="00BF3AFE" w:rsidP="00BF3AFE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Student Organizer</w:t>
            </w:r>
            <w:r w:rsidR="004E32CC">
              <w:rPr>
                <w:rFonts w:ascii="Bookman Old Style" w:hAnsi="Bookman Old Style"/>
                <w:sz w:val="20"/>
                <w:szCs w:val="20"/>
              </w:rPr>
              <w:t xml:space="preserve"> 1-3</w:t>
            </w:r>
          </w:p>
        </w:tc>
        <w:tc>
          <w:tcPr>
            <w:tcW w:w="3275" w:type="dxa"/>
          </w:tcPr>
          <w:p w14:paraId="4B960F76" w14:textId="77777777" w:rsidR="00453481" w:rsidRDefault="00453481" w:rsidP="009A3F7E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77" w14:textId="6975B0DE" w:rsidR="00D1116D" w:rsidRPr="00612F52" w:rsidRDefault="00306DE6" w:rsidP="009A3F7E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306DE6">
              <w:rPr>
                <w:rFonts w:ascii="Bookman Old Style" w:hAnsi="Bookman Old Style"/>
                <w:sz w:val="20"/>
                <w:szCs w:val="20"/>
              </w:rPr>
              <w:t xml:space="preserve">Read and Complete Ch. 14. </w:t>
            </w:r>
            <w:r>
              <w:rPr>
                <w:rFonts w:ascii="Bookman Old Style" w:hAnsi="Bookman Old Style"/>
                <w:sz w:val="20"/>
                <w:szCs w:val="20"/>
              </w:rPr>
              <w:t>4</w:t>
            </w:r>
          </w:p>
        </w:tc>
      </w:tr>
      <w:tr w:rsidR="00434EF6" w:rsidRPr="00612F52" w14:paraId="4B960F81" w14:textId="77777777" w:rsidTr="00F95207">
        <w:tc>
          <w:tcPr>
            <w:tcW w:w="1326" w:type="dxa"/>
          </w:tcPr>
          <w:p w14:paraId="4B960F79" w14:textId="77777777" w:rsidR="00434EF6" w:rsidRDefault="00434EF6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Friday</w:t>
            </w:r>
          </w:p>
          <w:p w14:paraId="4B960F7A" w14:textId="6FE78364" w:rsidR="00434EF6" w:rsidRPr="00612F52" w:rsidRDefault="00CE7680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1/</w:t>
            </w:r>
            <w:r w:rsidR="008861C7">
              <w:rPr>
                <w:rFonts w:ascii="Bookman Old Style" w:hAnsi="Bookman Old Style"/>
                <w:sz w:val="20"/>
                <w:szCs w:val="20"/>
              </w:rPr>
              <w:t>30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4B960F7C" w14:textId="057A0AE7" w:rsidR="00C31A15" w:rsidRPr="00612F52" w:rsidRDefault="00C31A15" w:rsidP="001E6B89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4B960F7D" w14:textId="57E67104" w:rsidR="00453481" w:rsidRDefault="00C50F6B" w:rsidP="009A3F7E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Notes 14.4</w:t>
            </w:r>
          </w:p>
          <w:p w14:paraId="4B960F7E" w14:textId="174F2E6C" w:rsidR="00483940" w:rsidRPr="00612F52" w:rsidRDefault="00AE6DAB" w:rsidP="009A3F7E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gulation v Deregulation</w:t>
            </w:r>
          </w:p>
        </w:tc>
        <w:tc>
          <w:tcPr>
            <w:tcW w:w="3275" w:type="dxa"/>
          </w:tcPr>
          <w:p w14:paraId="4B960F7F" w14:textId="77777777" w:rsidR="0065074F" w:rsidRDefault="0065074F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80" w14:textId="55F88C8F" w:rsidR="00434EF6" w:rsidRPr="00612F52" w:rsidRDefault="00C31A15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Read and Complete Ch. 14. </w:t>
            </w:r>
            <w:r w:rsidR="00306DE6">
              <w:rPr>
                <w:rFonts w:ascii="Bookman Old Style" w:hAnsi="Bookman Old Style"/>
                <w:sz w:val="20"/>
                <w:szCs w:val="20"/>
              </w:rPr>
              <w:t>5</w:t>
            </w:r>
          </w:p>
        </w:tc>
      </w:tr>
      <w:tr w:rsidR="00434EF6" w:rsidRPr="00612F52" w14:paraId="4B960F86" w14:textId="77777777" w:rsidTr="00F95207">
        <w:tc>
          <w:tcPr>
            <w:tcW w:w="1326" w:type="dxa"/>
            <w:shd w:val="clear" w:color="auto" w:fill="595959" w:themeFill="text1" w:themeFillTint="A6"/>
          </w:tcPr>
          <w:p w14:paraId="4B960F82" w14:textId="77777777" w:rsidR="00434EF6" w:rsidRDefault="00434EF6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2115" w:type="dxa"/>
            <w:shd w:val="clear" w:color="auto" w:fill="595959" w:themeFill="text1" w:themeFillTint="A6"/>
          </w:tcPr>
          <w:p w14:paraId="4B960F83" w14:textId="77777777" w:rsidR="00434EF6" w:rsidRPr="00612F52" w:rsidRDefault="00434EF6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  <w:shd w:val="clear" w:color="auto" w:fill="595959" w:themeFill="text1" w:themeFillTint="A6"/>
          </w:tcPr>
          <w:p w14:paraId="4B960F84" w14:textId="77777777" w:rsidR="00434EF6" w:rsidRPr="00612F52" w:rsidRDefault="00434EF6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275" w:type="dxa"/>
            <w:shd w:val="clear" w:color="auto" w:fill="595959" w:themeFill="text1" w:themeFillTint="A6"/>
          </w:tcPr>
          <w:p w14:paraId="4B960F85" w14:textId="77777777" w:rsidR="00434EF6" w:rsidRPr="00612F52" w:rsidRDefault="00434EF6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434EF6" w:rsidRPr="00612F52" w14:paraId="4B960F8E" w14:textId="77777777" w:rsidTr="00F95207">
        <w:tc>
          <w:tcPr>
            <w:tcW w:w="1326" w:type="dxa"/>
          </w:tcPr>
          <w:p w14:paraId="4B960F87" w14:textId="77777777" w:rsidR="00434EF6" w:rsidRDefault="00434EF6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Monday</w:t>
            </w:r>
          </w:p>
          <w:p w14:paraId="4B960F88" w14:textId="3F956A9A" w:rsidR="00434EF6" w:rsidRDefault="00F95207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</w:t>
            </w:r>
            <w:r w:rsidR="00D37673">
              <w:rPr>
                <w:rFonts w:ascii="Bookman Old Style" w:hAnsi="Bookman Old Style"/>
                <w:sz w:val="20"/>
                <w:szCs w:val="20"/>
              </w:rPr>
              <w:t>3</w:t>
            </w:r>
          </w:p>
        </w:tc>
        <w:tc>
          <w:tcPr>
            <w:tcW w:w="2115" w:type="dxa"/>
            <w:shd w:val="clear" w:color="auto" w:fill="E7E6E6" w:themeFill="background2"/>
          </w:tcPr>
          <w:p w14:paraId="4B960F89" w14:textId="77777777" w:rsidR="00434EF6" w:rsidRDefault="00434EF6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4B960F8A" w14:textId="77777777" w:rsidR="00453481" w:rsidRDefault="00453481" w:rsidP="00C6734B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8B" w14:textId="07193400" w:rsidR="00C31A15" w:rsidRDefault="006F267B" w:rsidP="00C6734B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Finish lesson on Bureaucracy</w:t>
            </w:r>
          </w:p>
        </w:tc>
        <w:tc>
          <w:tcPr>
            <w:tcW w:w="3275" w:type="dxa"/>
          </w:tcPr>
          <w:p w14:paraId="4B960F8C" w14:textId="77777777" w:rsidR="00434EF6" w:rsidRDefault="00434EF6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8D" w14:textId="56A7CC81" w:rsidR="0065074F" w:rsidRPr="00612F52" w:rsidRDefault="00C31A15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ad and Complete Ch. 14</w:t>
            </w:r>
            <w:r w:rsidR="00F56C42">
              <w:rPr>
                <w:rFonts w:ascii="Bookman Old Style" w:hAnsi="Bookman Old Style"/>
                <w:sz w:val="20"/>
                <w:szCs w:val="20"/>
              </w:rPr>
              <w:t>.5</w:t>
            </w:r>
          </w:p>
        </w:tc>
      </w:tr>
      <w:tr w:rsidR="00434EF6" w:rsidRPr="00612F52" w14:paraId="4B960F96" w14:textId="77777777" w:rsidTr="00F95207">
        <w:tc>
          <w:tcPr>
            <w:tcW w:w="1326" w:type="dxa"/>
          </w:tcPr>
          <w:p w14:paraId="4B960F8F" w14:textId="77777777" w:rsidR="00434EF6" w:rsidRDefault="00434EF6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Tuesday</w:t>
            </w:r>
          </w:p>
          <w:p w14:paraId="4B960F90" w14:textId="1D3D6C1A" w:rsidR="00434EF6" w:rsidRPr="00612F52" w:rsidRDefault="00F95207" w:rsidP="00950A5A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</w:t>
            </w:r>
            <w:r w:rsidR="00D37673">
              <w:rPr>
                <w:rFonts w:ascii="Bookman Old Style" w:hAnsi="Bookman Old Style"/>
                <w:sz w:val="20"/>
                <w:szCs w:val="20"/>
              </w:rPr>
              <w:t>4</w:t>
            </w:r>
          </w:p>
        </w:tc>
        <w:tc>
          <w:tcPr>
            <w:tcW w:w="2115" w:type="dxa"/>
            <w:shd w:val="clear" w:color="auto" w:fill="E7E6E6" w:themeFill="background2"/>
          </w:tcPr>
          <w:p w14:paraId="4B960F91" w14:textId="77777777" w:rsidR="00434EF6" w:rsidRPr="00612F52" w:rsidRDefault="00434EF6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227BF170" w14:textId="77777777" w:rsidR="00F6353F" w:rsidRDefault="00C6734B" w:rsidP="006E08E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14:paraId="4B960F93" w14:textId="404BDCBC" w:rsidR="00C31A15" w:rsidRPr="00612F52" w:rsidRDefault="00F6353F" w:rsidP="00F6353F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Bureaucracy of Pizza</w:t>
            </w:r>
          </w:p>
        </w:tc>
        <w:tc>
          <w:tcPr>
            <w:tcW w:w="3275" w:type="dxa"/>
          </w:tcPr>
          <w:p w14:paraId="4B960F94" w14:textId="77777777" w:rsidR="0065074F" w:rsidRDefault="0065074F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95" w14:textId="48379496" w:rsidR="00434EF6" w:rsidRPr="00612F52" w:rsidRDefault="00BD4C39" w:rsidP="00BD4C39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D4C39">
              <w:rPr>
                <w:rFonts w:ascii="Bookman Old Style" w:hAnsi="Bookman Old Style"/>
                <w:sz w:val="20"/>
                <w:szCs w:val="20"/>
              </w:rPr>
              <w:t>Infographic &amp; Study!</w:t>
            </w:r>
          </w:p>
        </w:tc>
      </w:tr>
      <w:tr w:rsidR="00BF6A10" w:rsidRPr="00612F52" w14:paraId="4B960F9E" w14:textId="77777777" w:rsidTr="00F95207">
        <w:tc>
          <w:tcPr>
            <w:tcW w:w="1326" w:type="dxa"/>
          </w:tcPr>
          <w:p w14:paraId="4B960F97" w14:textId="77777777" w:rsidR="00BF6A10" w:rsidRDefault="00BF6A10" w:rsidP="00BF6A10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Wednesday</w:t>
            </w:r>
          </w:p>
          <w:p w14:paraId="4B960F98" w14:textId="48921559" w:rsidR="00BF6A10" w:rsidRDefault="00F95207" w:rsidP="00BF6A10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</w:t>
            </w:r>
            <w:r w:rsidR="00D37673">
              <w:rPr>
                <w:rFonts w:ascii="Bookman Old Style" w:hAnsi="Bookman Old Style"/>
                <w:sz w:val="20"/>
                <w:szCs w:val="20"/>
              </w:rPr>
              <w:t>5</w:t>
            </w:r>
          </w:p>
        </w:tc>
        <w:tc>
          <w:tcPr>
            <w:tcW w:w="2115" w:type="dxa"/>
            <w:shd w:val="clear" w:color="auto" w:fill="E7E6E6" w:themeFill="background2"/>
          </w:tcPr>
          <w:p w14:paraId="4B960F99" w14:textId="4A60A2CD" w:rsidR="00BF6A10" w:rsidRPr="00612F52" w:rsidRDefault="00F56C42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Chapter 14 Outline Due</w:t>
            </w:r>
          </w:p>
        </w:tc>
        <w:tc>
          <w:tcPr>
            <w:tcW w:w="3678" w:type="dxa"/>
          </w:tcPr>
          <w:p w14:paraId="7B3B2DC6" w14:textId="77777777" w:rsidR="00BF6A10" w:rsidRDefault="00BF6A10" w:rsidP="00C31A15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9B" w14:textId="2D252E67" w:rsidR="00F6353F" w:rsidRDefault="00F6353F" w:rsidP="00C31A15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view and FRQ</w:t>
            </w:r>
          </w:p>
        </w:tc>
        <w:tc>
          <w:tcPr>
            <w:tcW w:w="3275" w:type="dxa"/>
          </w:tcPr>
          <w:p w14:paraId="4B960F9C" w14:textId="77777777" w:rsidR="00BF6A10" w:rsidRDefault="00BF6A10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9D" w14:textId="174C1171" w:rsidR="00BF6A10" w:rsidRDefault="00BD4C39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D4C39">
              <w:rPr>
                <w:rFonts w:ascii="Bookman Old Style" w:hAnsi="Bookman Old Style"/>
                <w:sz w:val="20"/>
                <w:szCs w:val="20"/>
              </w:rPr>
              <w:t>Infographic &amp; Study!</w:t>
            </w:r>
          </w:p>
        </w:tc>
      </w:tr>
      <w:tr w:rsidR="00434EF6" w:rsidRPr="00612F52" w14:paraId="4B960FA6" w14:textId="77777777" w:rsidTr="00F95207">
        <w:tc>
          <w:tcPr>
            <w:tcW w:w="1326" w:type="dxa"/>
          </w:tcPr>
          <w:p w14:paraId="4B960F9F" w14:textId="77777777" w:rsidR="00BF6A10" w:rsidRDefault="00BF6A10" w:rsidP="00BF6A10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Thursday</w:t>
            </w:r>
          </w:p>
          <w:p w14:paraId="4B960FA0" w14:textId="539D112B" w:rsidR="00434EF6" w:rsidRPr="00612F52" w:rsidRDefault="00F95207" w:rsidP="00BF6A10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</w:t>
            </w:r>
            <w:r w:rsidR="00D37673">
              <w:rPr>
                <w:rFonts w:ascii="Bookman Old Style" w:hAnsi="Bookman Old Style"/>
                <w:sz w:val="20"/>
                <w:szCs w:val="20"/>
              </w:rPr>
              <w:t>6</w:t>
            </w:r>
          </w:p>
        </w:tc>
        <w:tc>
          <w:tcPr>
            <w:tcW w:w="2115" w:type="dxa"/>
            <w:shd w:val="clear" w:color="auto" w:fill="E7E6E6" w:themeFill="background2"/>
          </w:tcPr>
          <w:p w14:paraId="4B960FA1" w14:textId="0337CE02" w:rsidR="00434EF6" w:rsidRPr="00612F52" w:rsidRDefault="00434EF6" w:rsidP="00814D3D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0E17D2D2" w14:textId="77777777" w:rsidR="00C31A15" w:rsidRDefault="00C31A15" w:rsidP="00782CE1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A3" w14:textId="5C27BA12" w:rsidR="00F6353F" w:rsidRPr="00612F52" w:rsidRDefault="007E65E6" w:rsidP="00782CE1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view and FRQ</w:t>
            </w:r>
          </w:p>
        </w:tc>
        <w:tc>
          <w:tcPr>
            <w:tcW w:w="3275" w:type="dxa"/>
          </w:tcPr>
          <w:p w14:paraId="56BF470A" w14:textId="77777777" w:rsidR="00434EF6" w:rsidRDefault="00434EF6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A5" w14:textId="31DFA2A1" w:rsidR="00BD4C39" w:rsidRPr="00612F52" w:rsidRDefault="00BD4C39" w:rsidP="00950A5A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Study!</w:t>
            </w:r>
          </w:p>
        </w:tc>
      </w:tr>
      <w:tr w:rsidR="00F56C42" w:rsidRPr="00612F52" w14:paraId="4B960FAE" w14:textId="77777777" w:rsidTr="00F95207">
        <w:tc>
          <w:tcPr>
            <w:tcW w:w="1326" w:type="dxa"/>
          </w:tcPr>
          <w:p w14:paraId="4B960FA7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Friday</w:t>
            </w:r>
          </w:p>
          <w:p w14:paraId="4B960FA8" w14:textId="193077E5" w:rsidR="00F56C42" w:rsidRPr="00612F5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7</w:t>
            </w:r>
          </w:p>
        </w:tc>
        <w:tc>
          <w:tcPr>
            <w:tcW w:w="2115" w:type="dxa"/>
            <w:shd w:val="clear" w:color="auto" w:fill="E7E6E6" w:themeFill="background2"/>
          </w:tcPr>
          <w:p w14:paraId="0BB67D9C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Vocab &amp; Reading </w:t>
            </w:r>
          </w:p>
          <w:p w14:paraId="4B960FA9" w14:textId="72FD8CA8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Quiz Ch. 12 &amp; 14</w:t>
            </w:r>
          </w:p>
        </w:tc>
        <w:tc>
          <w:tcPr>
            <w:tcW w:w="3678" w:type="dxa"/>
          </w:tcPr>
          <w:p w14:paraId="4B960FAB" w14:textId="31794284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3C1995">
              <w:rPr>
                <w:rFonts w:ascii="Bookman Old Style" w:hAnsi="Bookman Old Style"/>
                <w:sz w:val="20"/>
                <w:szCs w:val="20"/>
              </w:rPr>
              <w:t>How would you turn a law into Government Regulation?</w:t>
            </w:r>
          </w:p>
        </w:tc>
        <w:tc>
          <w:tcPr>
            <w:tcW w:w="3275" w:type="dxa"/>
          </w:tcPr>
          <w:p w14:paraId="4B960FAC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AD" w14:textId="162BA411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Study!</w:t>
            </w:r>
          </w:p>
        </w:tc>
      </w:tr>
      <w:tr w:rsidR="00F56C42" w:rsidRPr="00612F52" w14:paraId="4B960FB3" w14:textId="77777777" w:rsidTr="00F95207">
        <w:tc>
          <w:tcPr>
            <w:tcW w:w="1326" w:type="dxa"/>
            <w:shd w:val="clear" w:color="auto" w:fill="595959" w:themeFill="text1" w:themeFillTint="A6"/>
          </w:tcPr>
          <w:p w14:paraId="4B960FAF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2115" w:type="dxa"/>
            <w:shd w:val="clear" w:color="auto" w:fill="595959" w:themeFill="text1" w:themeFillTint="A6"/>
          </w:tcPr>
          <w:p w14:paraId="4B960FB0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  <w:shd w:val="clear" w:color="auto" w:fill="595959" w:themeFill="text1" w:themeFillTint="A6"/>
          </w:tcPr>
          <w:p w14:paraId="4B960FB1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275" w:type="dxa"/>
            <w:shd w:val="clear" w:color="auto" w:fill="595959" w:themeFill="text1" w:themeFillTint="A6"/>
          </w:tcPr>
          <w:p w14:paraId="4B960FB2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F56C42" w:rsidRPr="00612F52" w14:paraId="4B960FBA" w14:textId="77777777" w:rsidTr="00F95207">
        <w:tc>
          <w:tcPr>
            <w:tcW w:w="1326" w:type="dxa"/>
          </w:tcPr>
          <w:p w14:paraId="4B960FB4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Monday</w:t>
            </w:r>
          </w:p>
          <w:p w14:paraId="4B960FB5" w14:textId="505356EB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10</w:t>
            </w:r>
          </w:p>
        </w:tc>
        <w:tc>
          <w:tcPr>
            <w:tcW w:w="2115" w:type="dxa"/>
            <w:shd w:val="clear" w:color="auto" w:fill="E7E6E6" w:themeFill="background2"/>
          </w:tcPr>
          <w:p w14:paraId="4CCD9467" w14:textId="77777777" w:rsidR="00212B00" w:rsidRDefault="00212B00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B6" w14:textId="10489D77" w:rsidR="00F56C42" w:rsidRDefault="00212B00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Final Exam FRQ</w:t>
            </w:r>
          </w:p>
        </w:tc>
        <w:tc>
          <w:tcPr>
            <w:tcW w:w="3678" w:type="dxa"/>
          </w:tcPr>
          <w:p w14:paraId="2DBB0BBA" w14:textId="77777777" w:rsidR="00212B00" w:rsidRDefault="00212B00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B7" w14:textId="4E1E7847" w:rsidR="00F56C42" w:rsidRDefault="00212B00" w:rsidP="00212B00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Final Exam FRQ!</w:t>
            </w:r>
          </w:p>
        </w:tc>
        <w:tc>
          <w:tcPr>
            <w:tcW w:w="3275" w:type="dxa"/>
          </w:tcPr>
          <w:p w14:paraId="4B960FB8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B9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Infographic &amp; Study!</w:t>
            </w:r>
          </w:p>
        </w:tc>
      </w:tr>
      <w:tr w:rsidR="00F56C42" w:rsidRPr="00612F52" w14:paraId="4B960FC2" w14:textId="77777777" w:rsidTr="00F95207">
        <w:tc>
          <w:tcPr>
            <w:tcW w:w="1326" w:type="dxa"/>
          </w:tcPr>
          <w:p w14:paraId="4B960FBB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Tuesday</w:t>
            </w:r>
          </w:p>
          <w:p w14:paraId="4B960FBC" w14:textId="610050A6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11</w:t>
            </w:r>
          </w:p>
        </w:tc>
        <w:tc>
          <w:tcPr>
            <w:tcW w:w="2115" w:type="dxa"/>
            <w:shd w:val="clear" w:color="auto" w:fill="E7E6E6" w:themeFill="background2"/>
          </w:tcPr>
          <w:p w14:paraId="4B960FBD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4B960FBE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BF" w14:textId="576E2552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view</w:t>
            </w:r>
          </w:p>
        </w:tc>
        <w:tc>
          <w:tcPr>
            <w:tcW w:w="3275" w:type="dxa"/>
          </w:tcPr>
          <w:p w14:paraId="4B960FC0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C1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Infographic &amp; Study!</w:t>
            </w:r>
          </w:p>
        </w:tc>
      </w:tr>
      <w:tr w:rsidR="00F56C42" w:rsidRPr="00612F52" w14:paraId="4B960FCB" w14:textId="77777777" w:rsidTr="00F95207">
        <w:tc>
          <w:tcPr>
            <w:tcW w:w="1326" w:type="dxa"/>
          </w:tcPr>
          <w:p w14:paraId="4B960FC3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Wednesday</w:t>
            </w:r>
          </w:p>
          <w:p w14:paraId="4B960FC4" w14:textId="278929E8" w:rsidR="00F56C42" w:rsidRPr="00612F5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12</w:t>
            </w:r>
          </w:p>
        </w:tc>
        <w:tc>
          <w:tcPr>
            <w:tcW w:w="2115" w:type="dxa"/>
            <w:shd w:val="clear" w:color="auto" w:fill="E7E6E6" w:themeFill="background2"/>
          </w:tcPr>
          <w:p w14:paraId="4B960FC6" w14:textId="7DF4743F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4B960FC7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C8" w14:textId="1F4D6A48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view</w:t>
            </w:r>
          </w:p>
        </w:tc>
        <w:tc>
          <w:tcPr>
            <w:tcW w:w="3275" w:type="dxa"/>
          </w:tcPr>
          <w:p w14:paraId="4B960FC9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CA" w14:textId="3B86D9A0" w:rsidR="00F56C42" w:rsidRPr="00612F52" w:rsidRDefault="00772FE6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Infographic &amp; Study!</w:t>
            </w:r>
          </w:p>
        </w:tc>
      </w:tr>
      <w:tr w:rsidR="00F56C42" w:rsidRPr="00612F52" w14:paraId="4B960FD3" w14:textId="77777777" w:rsidTr="00F95207">
        <w:tc>
          <w:tcPr>
            <w:tcW w:w="1326" w:type="dxa"/>
          </w:tcPr>
          <w:p w14:paraId="4B960FCC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Thursday</w:t>
            </w:r>
          </w:p>
          <w:p w14:paraId="4B960FCD" w14:textId="5D220137" w:rsidR="00F56C42" w:rsidRPr="00612F5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13</w:t>
            </w:r>
          </w:p>
        </w:tc>
        <w:tc>
          <w:tcPr>
            <w:tcW w:w="2115" w:type="dxa"/>
            <w:shd w:val="clear" w:color="auto" w:fill="E7E6E6" w:themeFill="background2"/>
          </w:tcPr>
          <w:p w14:paraId="2E85165D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CE" w14:textId="1BA8AA1E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4B960FCF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D0" w14:textId="3C86E632" w:rsidR="00F56C42" w:rsidRPr="00612F52" w:rsidRDefault="00212B00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view</w:t>
            </w:r>
          </w:p>
        </w:tc>
        <w:tc>
          <w:tcPr>
            <w:tcW w:w="3275" w:type="dxa"/>
          </w:tcPr>
          <w:p w14:paraId="4B960FD1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D2" w14:textId="28C2AC93" w:rsidR="00F56C42" w:rsidRPr="00612F52" w:rsidRDefault="00772FE6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Infographic &amp; Study!</w:t>
            </w:r>
            <w:bookmarkStart w:id="0" w:name="_GoBack"/>
            <w:bookmarkEnd w:id="0"/>
          </w:p>
        </w:tc>
      </w:tr>
      <w:tr w:rsidR="00F56C42" w:rsidRPr="00612F52" w14:paraId="4B960FDB" w14:textId="77777777" w:rsidTr="00F95207">
        <w:tc>
          <w:tcPr>
            <w:tcW w:w="1326" w:type="dxa"/>
          </w:tcPr>
          <w:p w14:paraId="4B960FD4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Friday</w:t>
            </w:r>
          </w:p>
          <w:p w14:paraId="4B960FD5" w14:textId="49AD21FD" w:rsidR="00F56C42" w:rsidRPr="00612F5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14</w:t>
            </w:r>
          </w:p>
        </w:tc>
        <w:tc>
          <w:tcPr>
            <w:tcW w:w="2115" w:type="dxa"/>
            <w:shd w:val="clear" w:color="auto" w:fill="E7E6E6" w:themeFill="background2"/>
          </w:tcPr>
          <w:p w14:paraId="261C8834" w14:textId="77777777" w:rsidR="00772FE6" w:rsidRDefault="00772FE6" w:rsidP="00772FE6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Infographic </w:t>
            </w:r>
          </w:p>
          <w:p w14:paraId="4B960FD6" w14:textId="2FA1FB59" w:rsidR="00F56C42" w:rsidRPr="00612F52" w:rsidRDefault="00772FE6" w:rsidP="00772FE6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Due</w:t>
            </w:r>
          </w:p>
        </w:tc>
        <w:tc>
          <w:tcPr>
            <w:tcW w:w="3678" w:type="dxa"/>
          </w:tcPr>
          <w:p w14:paraId="4B960FD7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D8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Review</w:t>
            </w:r>
          </w:p>
        </w:tc>
        <w:tc>
          <w:tcPr>
            <w:tcW w:w="3275" w:type="dxa"/>
          </w:tcPr>
          <w:p w14:paraId="4B960FD9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DA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Study!</w:t>
            </w:r>
          </w:p>
        </w:tc>
      </w:tr>
      <w:tr w:rsidR="00F56C42" w:rsidRPr="00612F52" w14:paraId="4B960FE0" w14:textId="77777777" w:rsidTr="00F95207">
        <w:tc>
          <w:tcPr>
            <w:tcW w:w="1326" w:type="dxa"/>
            <w:shd w:val="clear" w:color="auto" w:fill="595959" w:themeFill="text1" w:themeFillTint="A6"/>
          </w:tcPr>
          <w:p w14:paraId="4B960FDC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2115" w:type="dxa"/>
            <w:shd w:val="clear" w:color="auto" w:fill="595959" w:themeFill="text1" w:themeFillTint="A6"/>
          </w:tcPr>
          <w:p w14:paraId="4B960FDD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  <w:shd w:val="clear" w:color="auto" w:fill="595959" w:themeFill="text1" w:themeFillTint="A6"/>
          </w:tcPr>
          <w:p w14:paraId="4B960FDE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275" w:type="dxa"/>
            <w:shd w:val="clear" w:color="auto" w:fill="595959" w:themeFill="text1" w:themeFillTint="A6"/>
          </w:tcPr>
          <w:p w14:paraId="4B960FDF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F56C42" w:rsidRPr="00612F52" w14:paraId="4B960FE8" w14:textId="77777777" w:rsidTr="00F95207">
        <w:tc>
          <w:tcPr>
            <w:tcW w:w="1326" w:type="dxa"/>
          </w:tcPr>
          <w:p w14:paraId="4B960FE1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Monday</w:t>
            </w:r>
          </w:p>
          <w:p w14:paraId="4B960FE2" w14:textId="6E0694CA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17</w:t>
            </w:r>
          </w:p>
        </w:tc>
        <w:tc>
          <w:tcPr>
            <w:tcW w:w="2115" w:type="dxa"/>
            <w:shd w:val="clear" w:color="auto" w:fill="E7E6E6" w:themeFill="background2"/>
          </w:tcPr>
          <w:p w14:paraId="6D2534F2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E3" w14:textId="5A724AED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Finals Week</w:t>
            </w:r>
          </w:p>
        </w:tc>
        <w:tc>
          <w:tcPr>
            <w:tcW w:w="3678" w:type="dxa"/>
          </w:tcPr>
          <w:p w14:paraId="4B960FE4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E5" w14:textId="39D3F572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</w:t>
            </w:r>
            <w:r w:rsidRPr="005A3236">
              <w:rPr>
                <w:rFonts w:ascii="Bookman Old Style" w:hAnsi="Bookman Old Style"/>
                <w:sz w:val="20"/>
                <w:szCs w:val="20"/>
                <w:vertAlign w:val="superscript"/>
              </w:rPr>
              <w:t>st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Period Final</w:t>
            </w:r>
          </w:p>
        </w:tc>
        <w:tc>
          <w:tcPr>
            <w:tcW w:w="3275" w:type="dxa"/>
          </w:tcPr>
          <w:p w14:paraId="4B960FE6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E7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Study!</w:t>
            </w:r>
          </w:p>
        </w:tc>
      </w:tr>
      <w:tr w:rsidR="00F56C42" w:rsidRPr="00612F52" w14:paraId="4B960FF0" w14:textId="77777777" w:rsidTr="00F95207">
        <w:tc>
          <w:tcPr>
            <w:tcW w:w="1326" w:type="dxa"/>
          </w:tcPr>
          <w:p w14:paraId="4B960FE9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Tuesday</w:t>
            </w:r>
          </w:p>
          <w:p w14:paraId="4B960FEA" w14:textId="0DFDEE78" w:rsidR="00F56C42" w:rsidRPr="00612F5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18</w:t>
            </w:r>
          </w:p>
        </w:tc>
        <w:tc>
          <w:tcPr>
            <w:tcW w:w="2115" w:type="dxa"/>
            <w:shd w:val="clear" w:color="auto" w:fill="E7E6E6" w:themeFill="background2"/>
          </w:tcPr>
          <w:p w14:paraId="30F164E9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EB" w14:textId="40F5CE1F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4E6E80">
              <w:rPr>
                <w:rFonts w:ascii="Bookman Old Style" w:hAnsi="Bookman Old Style"/>
                <w:sz w:val="20"/>
                <w:szCs w:val="20"/>
              </w:rPr>
              <w:t>Finals Week</w:t>
            </w:r>
          </w:p>
        </w:tc>
        <w:tc>
          <w:tcPr>
            <w:tcW w:w="3678" w:type="dxa"/>
          </w:tcPr>
          <w:p w14:paraId="4B960FEC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ED" w14:textId="79D8D50E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Exam Schedule 3</w:t>
            </w:r>
            <w:r w:rsidRPr="00642656">
              <w:rPr>
                <w:rFonts w:ascii="Bookman Old Style" w:hAnsi="Bookman Old Style"/>
                <w:sz w:val="20"/>
                <w:szCs w:val="20"/>
                <w:vertAlign w:val="superscript"/>
              </w:rPr>
              <w:t>rd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and 6</w:t>
            </w:r>
            <w:r w:rsidRPr="00642656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75" w:type="dxa"/>
          </w:tcPr>
          <w:p w14:paraId="4B960FEE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EF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Study!</w:t>
            </w:r>
          </w:p>
        </w:tc>
      </w:tr>
      <w:tr w:rsidR="00F56C42" w:rsidRPr="00612F52" w14:paraId="4B960FF8" w14:textId="77777777" w:rsidTr="00F95207">
        <w:tc>
          <w:tcPr>
            <w:tcW w:w="1326" w:type="dxa"/>
          </w:tcPr>
          <w:p w14:paraId="4B960FF1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Wednesday</w:t>
            </w:r>
          </w:p>
          <w:p w14:paraId="4B960FF2" w14:textId="44B7C363" w:rsidR="00F56C42" w:rsidRPr="00612F5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19</w:t>
            </w:r>
          </w:p>
        </w:tc>
        <w:tc>
          <w:tcPr>
            <w:tcW w:w="2115" w:type="dxa"/>
            <w:shd w:val="clear" w:color="auto" w:fill="E7E6E6" w:themeFill="background2"/>
          </w:tcPr>
          <w:p w14:paraId="62891BA1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F3" w14:textId="429829D1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4E6E80">
              <w:rPr>
                <w:rFonts w:ascii="Bookman Old Style" w:hAnsi="Bookman Old Style"/>
                <w:sz w:val="20"/>
                <w:szCs w:val="20"/>
              </w:rPr>
              <w:t>Finals Week</w:t>
            </w:r>
          </w:p>
        </w:tc>
        <w:tc>
          <w:tcPr>
            <w:tcW w:w="3678" w:type="dxa"/>
          </w:tcPr>
          <w:p w14:paraId="4B960FF4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F5" w14:textId="11D18B43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Exam Schedule 4</w:t>
            </w:r>
            <w:r w:rsidRPr="00642656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and 2</w:t>
            </w:r>
            <w:r w:rsidRPr="00642656">
              <w:rPr>
                <w:rFonts w:ascii="Bookman Old Style" w:hAnsi="Bookman Old Style"/>
                <w:sz w:val="20"/>
                <w:szCs w:val="20"/>
                <w:vertAlign w:val="superscript"/>
              </w:rPr>
              <w:t>nd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75" w:type="dxa"/>
          </w:tcPr>
          <w:p w14:paraId="4B960FF6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F7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Study!</w:t>
            </w:r>
          </w:p>
        </w:tc>
      </w:tr>
      <w:tr w:rsidR="00F56C42" w:rsidRPr="00612F52" w14:paraId="4B961001" w14:textId="77777777" w:rsidTr="00F95207">
        <w:tc>
          <w:tcPr>
            <w:tcW w:w="1326" w:type="dxa"/>
          </w:tcPr>
          <w:p w14:paraId="4B960FF9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Thursday</w:t>
            </w:r>
          </w:p>
          <w:p w14:paraId="4B960FFA" w14:textId="2A37583F" w:rsidR="00F56C42" w:rsidRPr="00612F5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20</w:t>
            </w:r>
          </w:p>
        </w:tc>
        <w:tc>
          <w:tcPr>
            <w:tcW w:w="2115" w:type="dxa"/>
            <w:shd w:val="clear" w:color="auto" w:fill="E7E6E6" w:themeFill="background2"/>
          </w:tcPr>
          <w:p w14:paraId="4B960FFB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FC" w14:textId="761D2F88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642656">
              <w:rPr>
                <w:rFonts w:ascii="Bookman Old Style" w:hAnsi="Bookman Old Style"/>
                <w:sz w:val="20"/>
                <w:szCs w:val="20"/>
              </w:rPr>
              <w:t>Finals Week</w:t>
            </w:r>
          </w:p>
        </w:tc>
        <w:tc>
          <w:tcPr>
            <w:tcW w:w="3678" w:type="dxa"/>
          </w:tcPr>
          <w:p w14:paraId="4B960FFD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0FFE" w14:textId="5273344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Exam Schedule 5th and 7</w:t>
            </w:r>
            <w:r w:rsidRPr="00E311A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</w:t>
            </w:r>
          </w:p>
        </w:tc>
        <w:tc>
          <w:tcPr>
            <w:tcW w:w="3275" w:type="dxa"/>
          </w:tcPr>
          <w:p w14:paraId="4B960FFF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1000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Study</w:t>
            </w:r>
          </w:p>
        </w:tc>
      </w:tr>
      <w:tr w:rsidR="00F56C42" w:rsidRPr="00612F52" w14:paraId="4B961009" w14:textId="77777777" w:rsidTr="00F95207">
        <w:tc>
          <w:tcPr>
            <w:tcW w:w="1326" w:type="dxa"/>
          </w:tcPr>
          <w:p w14:paraId="4B961002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Friday</w:t>
            </w:r>
          </w:p>
          <w:p w14:paraId="4B961003" w14:textId="67037545" w:rsidR="00F56C42" w:rsidRPr="00612F5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/21</w:t>
            </w:r>
          </w:p>
        </w:tc>
        <w:tc>
          <w:tcPr>
            <w:tcW w:w="2115" w:type="dxa"/>
            <w:shd w:val="clear" w:color="auto" w:fill="E7E6E6" w:themeFill="background2"/>
          </w:tcPr>
          <w:p w14:paraId="4B961004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</w:tcPr>
          <w:p w14:paraId="4B961005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1006" w14:textId="77777777" w:rsidR="00F56C42" w:rsidRPr="00C31A15" w:rsidRDefault="00F56C42" w:rsidP="00F56C42">
            <w:pPr>
              <w:pStyle w:val="NoSpacing"/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>
              <w:rPr>
                <w:rFonts w:ascii="Bookman Old Style" w:hAnsi="Bookman Old Style"/>
                <w:b/>
                <w:sz w:val="20"/>
                <w:szCs w:val="20"/>
              </w:rPr>
              <w:t>ENJOY YOUR BREAK!</w:t>
            </w:r>
          </w:p>
        </w:tc>
        <w:tc>
          <w:tcPr>
            <w:tcW w:w="3275" w:type="dxa"/>
          </w:tcPr>
          <w:p w14:paraId="4B961007" w14:textId="77777777" w:rsidR="00F56C4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14:paraId="4B961008" w14:textId="23010756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See you in 2019!</w:t>
            </w:r>
          </w:p>
        </w:tc>
      </w:tr>
      <w:tr w:rsidR="00F56C42" w:rsidRPr="00612F52" w14:paraId="4B96100E" w14:textId="77777777" w:rsidTr="00F95207">
        <w:tc>
          <w:tcPr>
            <w:tcW w:w="1326" w:type="dxa"/>
            <w:shd w:val="clear" w:color="auto" w:fill="595959" w:themeFill="text1" w:themeFillTint="A6"/>
          </w:tcPr>
          <w:p w14:paraId="4B96100A" w14:textId="77777777" w:rsidR="00F56C42" w:rsidRDefault="00F56C42" w:rsidP="00F56C42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2115" w:type="dxa"/>
            <w:shd w:val="clear" w:color="auto" w:fill="595959" w:themeFill="text1" w:themeFillTint="A6"/>
          </w:tcPr>
          <w:p w14:paraId="4B96100B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678" w:type="dxa"/>
            <w:shd w:val="clear" w:color="auto" w:fill="595959" w:themeFill="text1" w:themeFillTint="A6"/>
          </w:tcPr>
          <w:p w14:paraId="4B96100C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275" w:type="dxa"/>
            <w:shd w:val="clear" w:color="auto" w:fill="595959" w:themeFill="text1" w:themeFillTint="A6"/>
          </w:tcPr>
          <w:p w14:paraId="4B96100D" w14:textId="77777777" w:rsidR="00F56C42" w:rsidRPr="00612F52" w:rsidRDefault="00F56C42" w:rsidP="00F56C42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</w:tbl>
    <w:p w14:paraId="4B96100F" w14:textId="77777777" w:rsidR="00C476E7" w:rsidRDefault="00C476E7" w:rsidP="00612F52">
      <w:pPr>
        <w:pStyle w:val="NoSpacing"/>
        <w:rPr>
          <w:rFonts w:ascii="Bookman Old Style" w:hAnsi="Bookman Old Style"/>
          <w:sz w:val="28"/>
          <w:szCs w:val="28"/>
        </w:rPr>
      </w:pPr>
    </w:p>
    <w:p w14:paraId="4B961010" w14:textId="77777777" w:rsidR="00F52D1D" w:rsidRDefault="00F52D1D" w:rsidP="00612F52">
      <w:pPr>
        <w:pStyle w:val="NoSpacing"/>
        <w:rPr>
          <w:rFonts w:ascii="Bookman Old Style" w:hAnsi="Bookman Old Style"/>
          <w:sz w:val="28"/>
          <w:szCs w:val="28"/>
        </w:rPr>
      </w:pPr>
    </w:p>
    <w:p w14:paraId="4B961011" w14:textId="77777777" w:rsidR="00F52D1D" w:rsidRPr="00F52D1D" w:rsidRDefault="00F52D1D" w:rsidP="00612F52">
      <w:pPr>
        <w:pStyle w:val="NoSpacing"/>
        <w:rPr>
          <w:rFonts w:ascii="Bookman Old Style" w:hAnsi="Bookman Old Style"/>
          <w:sz w:val="32"/>
          <w:szCs w:val="32"/>
        </w:rPr>
      </w:pPr>
    </w:p>
    <w:p w14:paraId="4B961012" w14:textId="77777777" w:rsidR="00F52D1D" w:rsidRPr="00F52D1D" w:rsidRDefault="00F52D1D" w:rsidP="00C31A15">
      <w:pPr>
        <w:pStyle w:val="NoSpacing"/>
        <w:ind w:left="720"/>
        <w:rPr>
          <w:rFonts w:ascii="Bookman Old Style" w:hAnsi="Bookman Old Style"/>
          <w:sz w:val="32"/>
          <w:szCs w:val="32"/>
          <w:u w:val="single"/>
        </w:rPr>
      </w:pPr>
    </w:p>
    <w:sectPr w:rsidR="00F52D1D" w:rsidRPr="00F52D1D" w:rsidSect="00B30581">
      <w:type w:val="continuous"/>
      <w:pgSz w:w="12240" w:h="15840"/>
      <w:pgMar w:top="63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62308D"/>
    <w:multiLevelType w:val="hybridMultilevel"/>
    <w:tmpl w:val="400C81F2"/>
    <w:lvl w:ilvl="0" w:tplc="C8A03302">
      <w:start w:val="1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7I0NzA0Mzc3MTdR0lEKTi0uzszPAykwrAUAg2rhOSwAAAA="/>
  </w:docVars>
  <w:rsids>
    <w:rsidRoot w:val="00612F52"/>
    <w:rsid w:val="00023F09"/>
    <w:rsid w:val="00095D82"/>
    <w:rsid w:val="000A3201"/>
    <w:rsid w:val="00120FD3"/>
    <w:rsid w:val="0015603D"/>
    <w:rsid w:val="00177041"/>
    <w:rsid w:val="001E6B89"/>
    <w:rsid w:val="00205AD8"/>
    <w:rsid w:val="00212B00"/>
    <w:rsid w:val="002869A0"/>
    <w:rsid w:val="00306DE6"/>
    <w:rsid w:val="003163D8"/>
    <w:rsid w:val="00340592"/>
    <w:rsid w:val="00363C48"/>
    <w:rsid w:val="003A1392"/>
    <w:rsid w:val="003B5FF8"/>
    <w:rsid w:val="003C1995"/>
    <w:rsid w:val="00434EF6"/>
    <w:rsid w:val="00453481"/>
    <w:rsid w:val="00483940"/>
    <w:rsid w:val="00493FC0"/>
    <w:rsid w:val="004E32CC"/>
    <w:rsid w:val="004E653F"/>
    <w:rsid w:val="004E6E80"/>
    <w:rsid w:val="00513021"/>
    <w:rsid w:val="00592237"/>
    <w:rsid w:val="005A3236"/>
    <w:rsid w:val="005E6342"/>
    <w:rsid w:val="00602EDE"/>
    <w:rsid w:val="00612F52"/>
    <w:rsid w:val="00613886"/>
    <w:rsid w:val="0061571E"/>
    <w:rsid w:val="006371EA"/>
    <w:rsid w:val="00642656"/>
    <w:rsid w:val="0065074F"/>
    <w:rsid w:val="006D4633"/>
    <w:rsid w:val="006E08ED"/>
    <w:rsid w:val="006E404F"/>
    <w:rsid w:val="006F267B"/>
    <w:rsid w:val="0071108B"/>
    <w:rsid w:val="00735AC1"/>
    <w:rsid w:val="00745767"/>
    <w:rsid w:val="00772FE6"/>
    <w:rsid w:val="00782CE1"/>
    <w:rsid w:val="007A1453"/>
    <w:rsid w:val="007E65E6"/>
    <w:rsid w:val="00814D3D"/>
    <w:rsid w:val="0082601F"/>
    <w:rsid w:val="0085501B"/>
    <w:rsid w:val="00861D12"/>
    <w:rsid w:val="008861C7"/>
    <w:rsid w:val="00887AF7"/>
    <w:rsid w:val="009065FA"/>
    <w:rsid w:val="00913ACB"/>
    <w:rsid w:val="00950A5A"/>
    <w:rsid w:val="00962F94"/>
    <w:rsid w:val="00981806"/>
    <w:rsid w:val="00992ECF"/>
    <w:rsid w:val="009A3F7E"/>
    <w:rsid w:val="00A24EA2"/>
    <w:rsid w:val="00A26331"/>
    <w:rsid w:val="00A718B5"/>
    <w:rsid w:val="00AB1FE4"/>
    <w:rsid w:val="00AE6DAB"/>
    <w:rsid w:val="00AE74A1"/>
    <w:rsid w:val="00B21126"/>
    <w:rsid w:val="00B30581"/>
    <w:rsid w:val="00B51540"/>
    <w:rsid w:val="00B77809"/>
    <w:rsid w:val="00BC5A25"/>
    <w:rsid w:val="00BD4C39"/>
    <w:rsid w:val="00BF3AFE"/>
    <w:rsid w:val="00BF6A10"/>
    <w:rsid w:val="00C31A15"/>
    <w:rsid w:val="00C476E7"/>
    <w:rsid w:val="00C50F6B"/>
    <w:rsid w:val="00C6734B"/>
    <w:rsid w:val="00CE7680"/>
    <w:rsid w:val="00D1116D"/>
    <w:rsid w:val="00D231C3"/>
    <w:rsid w:val="00D24395"/>
    <w:rsid w:val="00D37673"/>
    <w:rsid w:val="00D50A0C"/>
    <w:rsid w:val="00D7180B"/>
    <w:rsid w:val="00D9411A"/>
    <w:rsid w:val="00D9732C"/>
    <w:rsid w:val="00DB3707"/>
    <w:rsid w:val="00E311A7"/>
    <w:rsid w:val="00E623FD"/>
    <w:rsid w:val="00E727CD"/>
    <w:rsid w:val="00E81D7D"/>
    <w:rsid w:val="00F52D1D"/>
    <w:rsid w:val="00F56C42"/>
    <w:rsid w:val="00F6353F"/>
    <w:rsid w:val="00F830CB"/>
    <w:rsid w:val="00F95207"/>
    <w:rsid w:val="00FA1E65"/>
    <w:rsid w:val="00FB3BB9"/>
    <w:rsid w:val="00FE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60F13"/>
  <w15:chartTrackingRefBased/>
  <w15:docId w15:val="{8FE988AD-FA98-4102-A767-76BF2EDA9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12F52"/>
    <w:pPr>
      <w:spacing w:after="0" w:line="240" w:lineRule="auto"/>
    </w:pPr>
  </w:style>
  <w:style w:type="table" w:styleId="TableGrid">
    <w:name w:val="Table Grid"/>
    <w:basedOn w:val="TableNormal"/>
    <w:uiPriority w:val="39"/>
    <w:rsid w:val="00612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157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7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2F2C1-EF67-4FF0-A98E-776DB2209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ton County School System</Company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, SHOSHANNA R</dc:creator>
  <cp:keywords/>
  <dc:description/>
  <cp:lastModifiedBy>Adams, Shoshanna R</cp:lastModifiedBy>
  <cp:revision>35</cp:revision>
  <cp:lastPrinted>2018-11-12T14:12:00Z</cp:lastPrinted>
  <dcterms:created xsi:type="dcterms:W3CDTF">2018-10-28T02:50:00Z</dcterms:created>
  <dcterms:modified xsi:type="dcterms:W3CDTF">2018-11-12T14:33:00Z</dcterms:modified>
</cp:coreProperties>
</file>